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54225dc1244b6a1855fbc5513ffc6002e6039d3"/>
    <w:p>
      <w:pPr>
        <w:pStyle w:val="Heading1"/>
      </w:pPr>
      <w:r>
        <w:t xml:space="preserve">Internship Application Letter for Physio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eoul Healthcare Institute of Physiotherapy (SHIP)</w:t>
      </w:r>
      <w:r>
        <w:br/>
      </w:r>
      <w:r>
        <w:t xml:space="preserve">123 Gangnam-daero</w:t>
      </w:r>
      <w:r>
        <w:br/>
      </w:r>
      <w:r>
        <w:t xml:space="preserve">Gangnam-gu, Seoul 06198</w:t>
      </w:r>
      <w:r>
        <w:br/>
      </w:r>
      <w:r>
        <w:t xml:space="preserve">South Korea</w:t>
      </w:r>
    </w:p>
    <w:bookmarkStart w:id="20" w:name="Xbe98d0123d528e6a046b82f58b160498c3aefdb"/>
    <w:p>
      <w:pPr>
        <w:pStyle w:val="Heading2"/>
      </w:pPr>
      <w:r>
        <w:t xml:space="preserve">Subject: Internship Application Letter for Physiotherapist Training Program in South Korea Seoul</w:t>
      </w:r>
    </w:p>
    <w:p>
      <w:pPr>
        <w:pStyle w:val="FirstParagraph"/>
      </w:pPr>
      <w:r>
        <w:rPr>
          <w:bCs/>
          <w:b/>
        </w:rPr>
        <w:t xml:space="preserve">Dear Hiring Manager,</w:t>
      </w:r>
    </w:p>
    <w:p>
      <w:pPr>
        <w:pStyle w:val="BodyText"/>
      </w:pPr>
      <w:r>
        <w:t xml:space="preserve">It is with profound enthusiasm and meticulous preparation that I submit my Internship Application Letter for the Physiotherapist Training Program at the Seoul Healthcare Institute of Physiotherapy (SHIP). As a dedicated student in physiotherapy currently completing my final year at [Your University Name], I have meticulously researched South Korea's healthcare landscape and identified SHIP as the ideal institution to cultivate my clinical expertise within one of Asia's most dynamic medical environments. This Internship Application Letter represents not merely an application, but a commitment to immersing myself in the cultural and professional nuances of physiotherapy practice in Seoul, South Korea – a city where traditional Korean healing philosophies harmonize with cutting-edge Western rehabilitation techniques.</w:t>
      </w:r>
    </w:p>
    <w:p>
      <w:pPr>
        <w:pStyle w:val="BodyText"/>
      </w:pPr>
      <w:r>
        <w:t xml:space="preserve">My academic journey at [Your University Name] has equipped me with comprehensive theoretical knowledge across musculoskeletal, neurological, and cardiopulmonary rehabilitation. I have excelled in courses such as Advanced Manual Therapy Techniques (95%), Sports Physiotherapy (92%), and Geriatric Rehabilitation Management (89%). However, what truly distinguishes my approach is my proactive engagement in community-based physiotherapy initiatives. During a recent 3-month clinical placement at [Local Hospital/Clinic Name], I managed 30+ weekly sessions for diverse patient populations, including stroke recovery patients and post-orthopedic surgery cases. I independently developed personalized exercise protocols using the Korean Standard Assessment Tools (KSAT) framework, which demonstrated measurable improvements in functional mobility scores. This experience crystallized my understanding that effective physiotherapy transcends textbook knowledge – it requires cultural sensitivity and adaptability, qualities I am eager to refine within South Korea Seoul's unique healthcare ecosystem.</w:t>
      </w:r>
    </w:p>
    <w:p>
      <w:pPr>
        <w:pStyle w:val="BodyText"/>
      </w:pPr>
      <w:r>
        <w:t xml:space="preserve">My motivation to pursue this Internship Application Letter for the Physiotherapist position in South Korea Seoul stems from profound admiration for the nation's integrated healthcare model. Having studied Korean medical history, I recognize how traditional Korean medicine (TKM) principles like acupuncture and herbal therapy complement modern physiotherapy approaches. The Seoul National University Hospital, located just 15 minutes from SHIP's facility, exemplifies this synergy with its dedicated Integrative Medicine Department. I am particularly eager to learn how practitioners at SHIP incorporate TKM insights into Western rehabilitation protocols – a practice that directly addresses Korea's rapidly aging population and rising incidence of lifestyle-related conditions. My research into Seoul's healthcare infrastructure revealed that the city is pioneering "Smart Rehabilitation Centers" equipped with AI-driven motion analysis systems, an innovation I am keen to contribute to as a culturally adaptive intern.</w:t>
      </w:r>
    </w:p>
    <w:p>
      <w:pPr>
        <w:pStyle w:val="BodyText"/>
      </w:pPr>
      <w:r>
        <w:t xml:space="preserve">Cultural preparedness is not merely a requirement for my South Korea Seoul internship; it is a cornerstone of my professional identity. I have completed 18 months of intensive Korean language training (Hangeul Proficiency Level 4) and am currently studying medical terminology in Korean through the Seoul National University's online program. This commitment reflects my understanding that effective patient communication in South Korea requires more than linguistic fluency – it demands respect for hierarchical relationships (jeong), appropriate bowing protocols, and awareness of modesty norms during examinations. During a pre-internship cultural immersion workshop hosted by the Korean Cultural Center in [Your City], I practiced conducting mock sessions with elderly patients using honorific speech patterns and learned to interpret subtle non-verbal cues common in Korean healthcare interactions. This foundational preparation ensures that as a Physiotherapist intern, I will contribute positively to patient trust from day one.</w:t>
      </w:r>
    </w:p>
    <w:p>
      <w:pPr>
        <w:pStyle w:val="BodyText"/>
      </w:pPr>
      <w:r>
        <w:t xml:space="preserve">What truly excites me about this opportunity is SHIP's reputation for fostering international collaboration. The institute's partnership with the Seoul Metropolitan Government on "Rehabilitation Access for All" initiatives – providing free physiotherapy services in underserved neighborhoods like Dongdaemun-dong – aligns perfectly with my volunteer work organizing health camps in rural [Your Country]. I am particularly impressed by SHIP's recent project integrating virtual reality into pediatric stroke rehabilitation, and I am eager to apply my proficiency with VR simulation software (gained through university research projects) to support this innovative program. My portfolio includes developing a low-cost motion-tracking app prototype for gait analysis using Python and OpenCV – an asset I believe would complement SHIP's technology-driven rehabilitation approach in South Korea Seoul.</w:t>
      </w:r>
    </w:p>
    <w:p>
      <w:pPr>
        <w:pStyle w:val="BodyText"/>
      </w:pPr>
      <w:r>
        <w:t xml:space="preserve">I understand that the Physiotherapist internship in South Korea Seoul demands exceptional discipline and cross-cultural adaptability. To ensure I meet these standards, I have already secured accommodation at [Hostel/City Apartment Name] near Gangnam Station, within a 15-minute walk of SHIP's campus. I am fully prepared to adhere to South Korean workplace norms including punctuality (arriving by 8:00 AM daily), formal dress code requirements for clinical settings, and active participation in the institute's mandatory "Korean Medical Etiquette" orientation. My financial arrangements are secured through [Scholarship Name/Personal Savings], allowing me to focus entirely on professional development without logistical concerns.</w:t>
      </w:r>
    </w:p>
    <w:p>
      <w:pPr>
        <w:pStyle w:val="BodyText"/>
      </w:pPr>
      <w:r>
        <w:t xml:space="preserve">As a future healthcare professional dedicated to global best practices, I see this internship not as a temporary experience, but as the essential foundation for my career in international physiotherapy. The opportunity to learn from SHIP's renowned faculty – including Dr. Ji-hoon Park (a pioneer in Korean sports rehabilitation) and Dr. Min-jae Lee (recognized for her work on aging populations) – represents unparalleled professional growth. I am confident that my academic rigor, cultural adaptability, and technological proficiency position me to contribute meaningfully while absorbing the rich clinical knowledge embedded within South Korea Seoul's healthcare tradition.</w:t>
      </w:r>
    </w:p>
    <w:p>
      <w:pPr>
        <w:pStyle w:val="BodyText"/>
      </w:pPr>
      <w:r>
        <w:t xml:space="preserve">Thank you for considering my Internship Application Letter for the Physiotherapist Training Program. I have attached my comprehensive resume detailing 150+ hours of clinical observation and my portfolio of rehabilitation case studies, including one featuring a Korean elderly patient (with consent) that demonstrated significant functional improvement through culturally tailored interventions. I welcome the opportunity to discuss how my skills align with SHIP's mission during an interview at your convenience. As I prepare to journey from [Your Country] to South Korea Seoul, I remain deeply honored by this potential first step toward becoming a globally competent Physiotherapist.</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 in South Korea Seoul</dc:title>
  <dc:creator/>
  <cp:keywords/>
  <dcterms:created xsi:type="dcterms:W3CDTF">2026-07-23T09:47:31Z</dcterms:created>
  <dcterms:modified xsi:type="dcterms:W3CDTF">2026-07-23T09:47:31Z</dcterms:modified>
</cp:coreProperties>
</file>

<file path=docProps/custom.xml><?xml version="1.0" encoding="utf-8"?>
<Properties xmlns="http://schemas.openxmlformats.org/officeDocument/2006/custom-properties" xmlns:vt="http://schemas.openxmlformats.org/officeDocument/2006/docPropsVTypes"/>
</file>